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AFF68" w14:textId="77777777" w:rsidR="00F763FC" w:rsidRDefault="00000000">
      <w:pPr>
        <w:pStyle w:val="Heading3"/>
      </w:pPr>
      <w:bookmarkStart w:id="0" w:name="von-robert-cline"/>
      <w:r>
        <w:t>von Robert Cline</w:t>
      </w:r>
    </w:p>
    <w:p w14:paraId="42F535D6" w14:textId="77777777" w:rsidR="00F763FC" w:rsidRDefault="00000000">
      <w:pPr>
        <w:pStyle w:val="FirstParagraph"/>
      </w:pPr>
      <w:r>
        <w:t>UNM 100684786</w:t>
      </w:r>
      <w:r>
        <w:br/>
        <w:t>Für: Deutsche Sommerschule von New Mexico</w:t>
      </w:r>
      <w:r>
        <w:br/>
        <w:t>Kurs: Energiewende</w:t>
      </w:r>
      <w:r>
        <w:br/>
        <w:t>Lehrer: Jason Wilby Fällig: So 01.07.2023</w:t>
      </w:r>
    </w:p>
    <w:p w14:paraId="541F32A6" w14:textId="77777777" w:rsidR="00F763FC" w:rsidRDefault="00000000">
      <w:pPr>
        <w:pStyle w:val="Heading2"/>
      </w:pPr>
      <w:bookmarkStart w:id="1" w:name="arbeitsblatt-sonnenenergie"/>
      <w:bookmarkEnd w:id="0"/>
      <w:r>
        <w:t>Arbeitsblatt: Sonnenenergie</w:t>
      </w:r>
    </w:p>
    <w:p w14:paraId="4BE6F753" w14:textId="77777777" w:rsidR="00F763FC" w:rsidRDefault="00000000">
      <w:pPr>
        <w:pStyle w:val="FirstParagraph"/>
      </w:pPr>
      <w:hyperlink r:id="rId7">
        <w:r>
          <w:rPr>
            <w:rStyle w:val="Hyperlink"/>
          </w:rPr>
          <w:t>PDF &amp; hier</w:t>
        </w:r>
      </w:hyperlink>
    </w:p>
    <w:p w14:paraId="76AB1001" w14:textId="77777777" w:rsidR="00F763FC" w:rsidRDefault="00000000">
      <w:pPr>
        <w:pStyle w:val="BodyText"/>
      </w:pPr>
      <w:r>
        <w:t>Bitte lies den Text einmal schnell durch, dann ein zweites Mal langsam und detailliert durch!</w:t>
      </w:r>
    </w:p>
    <w:p w14:paraId="1B91E2F0" w14:textId="77777777" w:rsidR="00F763FC" w:rsidRDefault="00000000">
      <w:pPr>
        <w:pStyle w:val="Heading2"/>
      </w:pPr>
      <w:bookmarkStart w:id="2" w:name="vokabular"/>
      <w:bookmarkEnd w:id="1"/>
      <w:r>
        <w:lastRenderedPageBreak/>
        <w:t>Vokabular:</w:t>
      </w:r>
    </w:p>
    <w:p w14:paraId="46BBCC4E" w14:textId="77777777" w:rsidR="00F763FC" w:rsidRDefault="00000000">
      <w:pPr>
        <w:pStyle w:val="Heading4"/>
      </w:pPr>
      <w:bookmarkStart w:id="3" w:name="X026a4b75444fc0fb9d5608b391f16bb87cb443c"/>
      <w:r>
        <w:t>Finde bitte midenstens 10 neue Wörter, die du gern lesen würdest und trage sie in diese Tabelle mit Definitionen: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950"/>
        <w:gridCol w:w="2541"/>
        <w:gridCol w:w="4869"/>
      </w:tblGrid>
      <w:tr w:rsidR="00F763FC" w14:paraId="6A161346" w14:textId="77777777" w:rsidTr="00F763F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D99B23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wor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57A93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finit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02D79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ispiel</w:t>
            </w:r>
          </w:p>
        </w:tc>
      </w:tr>
      <w:tr w:rsidR="00F763FC" w14:paraId="0F730154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E469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larthermie-Anlag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C06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lar thermal system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F4BF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3D64D183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6B3E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erschöpfli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F99B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exhaustib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85580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5A9E44D1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6696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 Wesentlich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68AF4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sent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D9A1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nneenergie wird im Wesentlichen auf zweierlei Weise genutzt.</w:t>
            </w:r>
          </w:p>
        </w:tc>
      </w:tr>
      <w:tr w:rsidR="00F763FC" w14:paraId="2E1EE7D9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2F08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rzeug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316E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2994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hotovoltaic-Anlagen erzeugen mit Solarzellen elektrische Energie</w:t>
            </w:r>
          </w:p>
        </w:tc>
      </w:tr>
      <w:tr w:rsidR="00F763FC" w14:paraId="54B71300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14C5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ingeg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B988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 the other h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6452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larthermie-Anlagen hingegen wandeln die Sonnenstrahlung in Wärme um.</w:t>
            </w:r>
          </w:p>
        </w:tc>
      </w:tr>
      <w:tr w:rsidR="00F763FC" w14:paraId="7938238F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C530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ndel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9824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7AE5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larthermie-Anlagen hingegen wandeln die Sonnenstrahlung in Wärme um.</w:t>
            </w:r>
          </w:p>
        </w:tc>
      </w:tr>
      <w:tr w:rsidR="00F763FC" w14:paraId="2DB8CF58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90AA0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988B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pproximately, such as, for example [depends on context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DF62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s tun etwa Sonnenkollektoren, die auf vielen Dächern montiert sind.</w:t>
            </w:r>
          </w:p>
        </w:tc>
      </w:tr>
      <w:tr w:rsidR="00F763FC" w14:paraId="42E526E3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73E0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rhitz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2A0C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FBCA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 diesen Kollektoren erhitzt die Sonnenstrahlung eine Flüssigkeit.</w:t>
            </w:r>
          </w:p>
        </w:tc>
      </w:tr>
      <w:tr w:rsidR="00F763FC" w14:paraId="027C99FA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1B29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üssigke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D7324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qu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72B14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0FE00B8B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BBB1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rostschutzmitt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59F8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tifreeze = Ethylenglyko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5C8A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2F09556B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77AC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vathausal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D453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vate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4EF3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4BDE2AB1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EA4D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ärmespeic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6A41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t stor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129D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f einen Wärmespeicher übertragen, der sie dann erst später wieder abgibt, etwa an eine Heizung.</w:t>
            </w:r>
          </w:p>
        </w:tc>
      </w:tr>
      <w:tr w:rsidR="00F763FC" w14:paraId="3C8E4097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8943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geb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A68C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eas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37F7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4B9AF2A9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0AF7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ennpunk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7E3B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cal poi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8810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m Brennpunkt kann die Temperatur auf mehrere hundert Grad Celsius steigen.</w:t>
            </w:r>
          </w:p>
        </w:tc>
      </w:tr>
      <w:tr w:rsidR="00F763FC" w14:paraId="41FD199E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C26AC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Damp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44FD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tea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74C7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7133E70E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C98A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eigne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8A80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ppropri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3670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56C8AEDC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405C9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Standor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EDA0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FB2BC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263BE300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9229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s Versuchskraftwer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A73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ilot pla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BB0D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31DECFF3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047FF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Halblei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6E909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mi-conduct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6F19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4F504A7C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C698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ünnschichttechnik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A42F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in-film techniqu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85B3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66B2F1C8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65A6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insetz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6F5B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sed;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D2E3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dere Halbleiter werden bei der Produktion von Solarzellen mit Dünnschichttechniken eingesetzt,</w:t>
            </w:r>
          </w:p>
        </w:tc>
      </w:tr>
      <w:tr w:rsidR="00F763FC" w14:paraId="2D43B635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284F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e Foli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9C2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l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A1C1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rganische Solarzellen lassen sich wie eine Folie verbiegen und günstig herstellen.</w:t>
            </w:r>
          </w:p>
        </w:tc>
      </w:tr>
      <w:tr w:rsidR="00F763FC" w14:paraId="68347730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1D6A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bieg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4EF34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ld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9879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1F66894B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D4E85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Wirkunsgra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A153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fficienc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DA59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n kann sie aufdrucken, rollen, falten und knicken. Allerdings sind ihr Wirkungsgrad und ihre Lebensdauer noch relativ gering.</w:t>
            </w:r>
          </w:p>
        </w:tc>
      </w:tr>
      <w:tr w:rsidR="00F763FC" w14:paraId="31B327C6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DCA4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e Lebensdau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4E87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fesp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6262C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2E8B4183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99CD7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zwisch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2A9A4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anwh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C1A2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e Photovoltaik ist inzwischen eine wichtige Säule der Stromproduktion in Deutschland.</w:t>
            </w:r>
          </w:p>
        </w:tc>
      </w:tr>
      <w:tr w:rsidR="00F763FC" w14:paraId="1E7ECB06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D1A6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Preisrutsc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C24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ce cra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EB26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6BB4BC0B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F621A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onkurrie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3266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54F0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3197CDB2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ED44E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Wettbewer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373C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E538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75C94445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AE31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Die Konkurrenz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75A8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A198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0BFDAA3B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CF53D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Wettkamp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90DD6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ti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49B11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F763FC" w14:paraId="46508DD4" w14:textId="77777777" w:rsidTr="00F763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83EC0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r Widerstrei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C10C3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peti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BC77B" w14:textId="77777777" w:rsidR="00F763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1B5DD72F" w14:textId="77777777" w:rsidR="00F763FC" w:rsidRDefault="00000000">
      <w:pPr>
        <w:pStyle w:val="Heading2"/>
      </w:pPr>
      <w:bookmarkStart w:id="4" w:name="fragen"/>
      <w:bookmarkEnd w:id="2"/>
      <w:bookmarkEnd w:id="3"/>
      <w:r>
        <w:t>Fragen:</w:t>
      </w:r>
    </w:p>
    <w:p w14:paraId="7A14DF64" w14:textId="77777777" w:rsidR="00F763FC" w:rsidRDefault="00000000">
      <w:pPr>
        <w:pStyle w:val="Heading4"/>
      </w:pPr>
      <w:bookmarkStart w:id="5" w:name="bitte-notiere-fragen-zum-text"/>
      <w:r>
        <w:t>Bitte notiere Fragen zum Text:</w:t>
      </w:r>
    </w:p>
    <w:p w14:paraId="0DCAFDCF" w14:textId="77777777" w:rsidR="00F763FC" w:rsidRDefault="00000000">
      <w:pPr>
        <w:pStyle w:val="Compact"/>
        <w:numPr>
          <w:ilvl w:val="0"/>
          <w:numId w:val="2"/>
        </w:numPr>
      </w:pPr>
      <w:r>
        <w:t xml:space="preserve">Warum “etwa?” </w:t>
      </w:r>
      <w:r>
        <w:rPr>
          <w:i/>
          <w:iCs/>
        </w:rPr>
        <w:t>Das tun etwa Sonnenkollektoren, die auf vielen Dächern montiert sind</w:t>
      </w:r>
      <w:r>
        <w:t>.</w:t>
      </w:r>
      <w:bookmarkEnd w:id="4"/>
      <w:bookmarkEnd w:id="5"/>
    </w:p>
    <w:sectPr w:rsidR="00F763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6BD51" w14:textId="77777777" w:rsidR="00B61AC7" w:rsidRDefault="00B61AC7">
      <w:pPr>
        <w:spacing w:after="0"/>
      </w:pPr>
      <w:r>
        <w:separator/>
      </w:r>
    </w:p>
  </w:endnote>
  <w:endnote w:type="continuationSeparator" w:id="0">
    <w:p w14:paraId="7B9B4D36" w14:textId="77777777" w:rsidR="00B61AC7" w:rsidRDefault="00B61A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A0959" w14:textId="77777777" w:rsidR="00B61AC7" w:rsidRDefault="00B61AC7">
      <w:r>
        <w:separator/>
      </w:r>
    </w:p>
  </w:footnote>
  <w:footnote w:type="continuationSeparator" w:id="0">
    <w:p w14:paraId="0CF97E02" w14:textId="77777777" w:rsidR="00B61AC7" w:rsidRDefault="00B61A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3FC0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2B64E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26151168">
    <w:abstractNumId w:val="0"/>
  </w:num>
  <w:num w:numId="2" w16cid:durableId="19007505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3FC"/>
    <w:rsid w:val="004D5A79"/>
    <w:rsid w:val="007B5958"/>
    <w:rsid w:val="00B61AC7"/>
    <w:rsid w:val="00F763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B8A19"/>
  <w15:docId w15:val="{21AF8940-B3A9-4A47-8CD4-4D7D83ED7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rdalpha.de/wissen/umwelt/nachhaltigkeit/sonnenenergie-sonne-solarthermie-eneuerbare-energien-100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6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line</dc:creator>
  <cp:keywords/>
  <cp:lastModifiedBy>Robert Cline</cp:lastModifiedBy>
  <cp:revision>2</cp:revision>
  <dcterms:created xsi:type="dcterms:W3CDTF">2023-07-02T19:17:00Z</dcterms:created>
  <dcterms:modified xsi:type="dcterms:W3CDTF">2023-07-02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